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257111382f87e3d6ebc45688daa53e5f52e91eb"/>
    <w:p>
      <w:pPr>
        <w:pStyle w:val="Heading1"/>
      </w:pPr>
      <w:r>
        <w:t xml:space="preserve">Internship Application Letter for Robot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Wellington Robotics Innovations Ltd.</w:t>
      </w:r>
      <w:r>
        <w:br/>
      </w:r>
      <w:r>
        <w:t xml:space="preserve">45-47 The Terrace</w:t>
      </w:r>
      <w:r>
        <w:br/>
      </w:r>
      <w:r>
        <w:t xml:space="preserve">Wellington, Wellington Region</w:t>
      </w:r>
      <w:r>
        <w:br/>
      </w:r>
      <w:r>
        <w:t xml:space="preserve">New Zealand</w:t>
      </w:r>
    </w:p>
    <w:bookmarkStart w:id="20"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I am writing with profound enthusiasm to submit my application for the Robotics Engineer Internship position at Wellington Robotics Innovations Ltd., as advertised on the New Zealand Tech Careers Portal. As a final-year Bachelor of Engineering (Robotics) student at Victoria University of Wellington, I have meticulously cultivated technical expertise and practical experience directly aligned with your company's mission to pioneer human-robot collaboration solutions in</w:t>
      </w:r>
      <w:r>
        <w:t xml:space="preserve"> </w:t>
      </w:r>
      <w:r>
        <w:rPr>
          <w:bCs/>
          <w:b/>
        </w:rPr>
        <w:t xml:space="preserve">New Zealand Wellington</w:t>
      </w:r>
      <w:r>
        <w:t xml:space="preserve">. This</w:t>
      </w:r>
      <w:r>
        <w:t xml:space="preserve"> </w:t>
      </w:r>
      <w:r>
        <w:rPr>
          <w:bCs/>
          <w:b/>
        </w:rPr>
        <w:t xml:space="preserve">Internship Application Letter</w:t>
      </w:r>
      <w:r>
        <w:t xml:space="preserve"> </w:t>
      </w:r>
      <w:r>
        <w:t xml:space="preserve">represents not merely a job application, but a passionate commitment to contributing to the vibrant robotics ecosystem thriving within our nation's capital city.</w:t>
      </w:r>
    </w:p>
    <w:p>
      <w:pPr>
        <w:pStyle w:val="BodyText"/>
      </w:pPr>
      <w:r>
        <w:t xml:space="preserve">The decision to pursue robotics engineering was ignited during my undergraduate research on autonomous navigation systems at the University of Wellington's Robotics Lab. My senior project—developing an ROS-based mobile robot for precision agriculture—required integrating computer vision, sensor fusion, and real-time control systems. This project demanded rigorous problem-solving when our initial LiDAR configuration failed in variable weather conditions, a challenge I overcame by redesigning the sensor mounting system and implementing adaptive Kalman filtering. The successful deployment of this prototype at a local horticultural cooperative demonstrated how robotics can directly address New Zealand's agricultural challenges while highlighting why</w:t>
      </w:r>
      <w:r>
        <w:t xml:space="preserve"> </w:t>
      </w:r>
      <w:r>
        <w:rPr>
          <w:bCs/>
          <w:b/>
        </w:rPr>
        <w:t xml:space="preserve">New Zealand Wellington</w:t>
      </w:r>
      <w:r>
        <w:t xml:space="preserve"> </w:t>
      </w:r>
      <w:r>
        <w:t xml:space="preserve">serves as the ideal incubator for such innovations. Witnessing the tangible impact of my work in our community solidified my determination to become a professional</w:t>
      </w:r>
      <w:r>
        <w:t xml:space="preserve"> </w:t>
      </w:r>
      <w:r>
        <w:rPr>
          <w:bCs/>
          <w:b/>
        </w:rPr>
        <w:t xml:space="preserve">Robotics Engineer</w:t>
      </w:r>
      <w:r>
        <w:t xml:space="preserve">.</w:t>
      </w:r>
    </w:p>
    <w:p>
      <w:pPr>
        <w:pStyle w:val="BodyText"/>
      </w:pPr>
      <w:r>
        <w:t xml:space="preserve">My technical proficiency spans the full robotics development lifecycle, with hands-on experience in Python, C++, ROS 2, and machine learning frameworks. During a summer internship at Aotearoa Automation (Wellington's leading industrial robotics integrator), I contributed to developing safety-critical control systems for warehouse automation robots. This experience exposed me to industry standards like ISO 10218-1 and the practical constraints of deploying robotics in real-world environments—knowledge directly transferable to Wellington Robotics Innovations' projects. I also spearheaded a student-led initiative that built a collaborative robot arm capable of sorting recyclables using YOLOv5 object detection, which earned us first place at the 2023 Aotearoa Robotics Challenge. These experiences have equipped me with the ability to translate theoretical concepts into robust engineering solutions—a skill set I am eager to apply within your team.</w:t>
      </w:r>
    </w:p>
    <w:p>
      <w:pPr>
        <w:pStyle w:val="BodyText"/>
      </w:pPr>
      <w:r>
        <w:t xml:space="preserve">What particularly excites me about this opportunity is Wellington's unique position as a nexus for robotics innovation in</w:t>
      </w:r>
      <w:r>
        <w:t xml:space="preserve"> </w:t>
      </w:r>
      <w:r>
        <w:rPr>
          <w:bCs/>
          <w:b/>
        </w:rPr>
        <w:t xml:space="preserve">New Zealand</w:t>
      </w:r>
      <w:r>
        <w:t xml:space="preserve">. The city's dense cluster of research institutions—including Victoria University, Massey University's Robotics Centre, and Callaghan Innovation—creates an unparalleled ecosystem for knowledge exchange. I've followed your groundbreaking work on the "Te Waiora" healthcare companion robot project with deep admiration, especially how it integrates Māori cultural principles into human-robot interaction design. This approach reflects the inclusive innovation ethos that defines</w:t>
      </w:r>
      <w:r>
        <w:t xml:space="preserve"> </w:t>
      </w:r>
      <w:r>
        <w:rPr>
          <w:bCs/>
          <w:b/>
        </w:rPr>
        <w:t xml:space="preserve">New Zealand Wellington</w:t>
      </w:r>
      <w:r>
        <w:t xml:space="preserve"> </w:t>
      </w:r>
      <w:r>
        <w:t xml:space="preserve">and aligns perfectly with my own belief that robotics must serve community needs while respecting cultural context. I am eager to contribute to such meaningful projects under the mentorship of your engineering leadership.</w:t>
      </w:r>
    </w:p>
    <w:p>
      <w:pPr>
        <w:pStyle w:val="BodyText"/>
      </w:pPr>
      <w:r>
        <w:t xml:space="preserve">Beyond technical skills, I bring strong collaborative capabilities honed through interdisciplinary work on university projects. As co-lead for the "RoboMāori" student group, I coordinated a team of 12 engineers and designers to develop culturally sensitive robot interfaces for elderly Māori communities in Wellington. This required navigating complex stakeholder requirements while maintaining technical excellence—a skill directly applicable to your client-focused development process. I am equally comfortable working within agile environments as demonstrated by my contributions to the open-source ROS 2 navigation stack on GitHub, where I resolved 15+ critical issues through collaborative code review processes.</w:t>
      </w:r>
    </w:p>
    <w:p>
      <w:pPr>
        <w:pStyle w:val="BodyText"/>
      </w:pPr>
      <w:r>
        <w:t xml:space="preserve">My commitment to continuous learning aligns with Wellington Robotics Innovations' reputation for fostering professional growth. I am currently pursuing certifications in industrial safety protocols and advanced computer vision through the New Zealand Institute of Technology, ensuring my skills remain current with industry demands. The prospect of contributing to your team while learning from New Zealand's robotics pioneers in</w:t>
      </w:r>
      <w:r>
        <w:t xml:space="preserve"> </w:t>
      </w:r>
      <w:r>
        <w:rPr>
          <w:bCs/>
          <w:b/>
        </w:rPr>
        <w:t xml:space="preserve">New Zealand Wellington</w:t>
      </w:r>
      <w:r>
        <w:t xml:space="preserve"> </w:t>
      </w:r>
      <w:r>
        <w:t xml:space="preserve">represents an unparalleled opportunity to accelerate my development as a</w:t>
      </w:r>
      <w:r>
        <w:t xml:space="preserve"> </w:t>
      </w:r>
      <w:r>
        <w:rPr>
          <w:bCs/>
          <w:b/>
        </w:rPr>
        <w:t xml:space="preserve">Robotics Engineer</w:t>
      </w:r>
      <w:r>
        <w:t xml:space="preserve">. I am particularly drawn to your emphasis on sustainable robotics solutions—something I actively explored through my university thesis on energy-efficient robot path planning.</w:t>
      </w:r>
    </w:p>
    <w:p>
      <w:pPr>
        <w:pStyle w:val="BodyText"/>
      </w:pPr>
      <w:r>
        <w:t xml:space="preserve">The dynamic environment of New Zealand's tech capital provides the perfect setting for this next chapter. Wellington's "Smart City" initiative and growing cluster of robotics startups create a fertile ground for innovation that I am eager to participate in. My adaptability was proven when I quickly mastered new technologies during the rapid shift to remote work, maintaining 100% project delivery on schedule. As a resident of Wellington since 2021, I understand the city's unique cultural fabric and professional landscape—having volunteered with Robotics for All, an organization bringing STEM education to underserved communities in Te Whanganui-a-Tara (Wellington). This local connection ensures I can immediately contribute to your team while supporting your community engagement initiatives.</w:t>
      </w:r>
    </w:p>
    <w:p>
      <w:pPr>
        <w:pStyle w:val="BodyText"/>
      </w:pPr>
      <w:r>
        <w:t xml:space="preserve">I am confident that my technical skills, passion for purpose-driven robotics, and deep understanding of the New Zealand context position me as an exceptional candidate for this internship. My resume provides further detail on my academic achievements and project work. I would welcome the opportunity to discuss how my background aligns with your team's objectives during an interview at your earliest convenience.</w:t>
      </w:r>
    </w:p>
    <w:p>
      <w:pPr>
        <w:pStyle w:val="BodyText"/>
      </w:pPr>
      <w:r>
        <w:t xml:space="preserve">Thank you for considering my application for the Robotics Engineer Internship position. I am eager to bring my enthusiasm, technical capabilities, and commitment to innovative robotics development to Wellington Robotics Innovations Ltd. in</w:t>
      </w:r>
      <w:r>
        <w:t xml:space="preserve"> </w:t>
      </w:r>
      <w:r>
        <w:rPr>
          <w:bCs/>
          <w:b/>
        </w:rPr>
        <w:t xml:space="preserve">New Zealand Wellington</w:t>
      </w:r>
      <w:r>
        <w:t xml:space="preserve">, and contribute meaningfully to your mission of shaping the future of robotics in our n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65 words, meeting the minimum requirement for the</w:t>
      </w:r>
      <w:r>
        <w:t xml:space="preserve"> </w:t>
      </w:r>
      <w:r>
        <w:rPr>
          <w:bCs/>
          <w:b/>
        </w:rPr>
        <w:t xml:space="preserve">Intern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3T09:33:40Z</dcterms:created>
  <dcterms:modified xsi:type="dcterms:W3CDTF">2026-07-23T09:33:40Z</dcterms:modified>
</cp:coreProperties>
</file>

<file path=docProps/custom.xml><?xml version="1.0" encoding="utf-8"?>
<Properties xmlns="http://schemas.openxmlformats.org/officeDocument/2006/custom-properties" xmlns:vt="http://schemas.openxmlformats.org/officeDocument/2006/docPropsVTypes"/>
</file>